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4262F" w14:textId="701DE216" w:rsidR="00B26F96" w:rsidRDefault="00B26F96" w:rsidP="00B26F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62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="006522A9" w:rsidRPr="00E13F3D">
          <w:rPr>
            <w:b/>
            <w:i/>
            <w:noProof/>
            <w:sz w:val="28"/>
          </w:rPr>
          <w:t>S5-253</w:t>
        </w:r>
        <w:r w:rsidR="006522A9">
          <w:rPr>
            <w:b/>
            <w:i/>
            <w:noProof/>
            <w:sz w:val="28"/>
          </w:rPr>
          <w:t>932</w:t>
        </w:r>
      </w:fldSimple>
    </w:p>
    <w:p w14:paraId="23E9A6C7" w14:textId="77777777" w:rsidR="00B26F96" w:rsidRDefault="00B26F96" w:rsidP="00B26F96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>Stor-Göteborg</w:t>
        </w:r>
      </w:fldSimple>
      <w:r>
        <w:rPr>
          <w:b/>
          <w:noProof/>
          <w:sz w:val="24"/>
        </w:rPr>
        <w:t xml:space="preserve">, </w:t>
      </w:r>
      <w:fldSimple w:instr=" DOCPROPERTY  Country  \* MERGEFORMAT ">
        <w:r w:rsidRPr="00BA51D9">
          <w:rPr>
            <w:b/>
            <w:noProof/>
            <w:sz w:val="24"/>
          </w:rPr>
          <w:t>Sweden</w:t>
        </w:r>
      </w:fldSimple>
      <w:r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>25th Aug 2025</w:t>
        </w:r>
      </w:fldSimple>
      <w:r>
        <w:rPr>
          <w:b/>
          <w:noProof/>
          <w:sz w:val="24"/>
        </w:rPr>
        <w:t xml:space="preserve"> - </w:t>
      </w:r>
      <w:fldSimple w:instr=" DOCPROPERTY  EndDate  \* MERGEFORMAT ">
        <w:r w:rsidRPr="00BA51D9">
          <w:rPr>
            <w:b/>
            <w:noProof/>
            <w:sz w:val="24"/>
          </w:rPr>
          <w:t>29th Aug 2025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26F96" w14:paraId="576FC650" w14:textId="77777777" w:rsidTr="00561ED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AFE1A1" w14:textId="77777777" w:rsidR="00B26F96" w:rsidRDefault="00B26F96" w:rsidP="00561ED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B26F96" w14:paraId="09933BF7" w14:textId="77777777" w:rsidTr="00561E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17C952" w14:textId="77777777" w:rsidR="00B26F96" w:rsidRDefault="00B26F96" w:rsidP="00561E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26F96" w14:paraId="1776E7F3" w14:textId="77777777" w:rsidTr="00561E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7018DE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2CEDED8A" w14:textId="77777777" w:rsidTr="00561EDD">
        <w:tc>
          <w:tcPr>
            <w:tcW w:w="142" w:type="dxa"/>
            <w:tcBorders>
              <w:left w:val="single" w:sz="4" w:space="0" w:color="auto"/>
            </w:tcBorders>
          </w:tcPr>
          <w:p w14:paraId="47AD0CF3" w14:textId="77777777" w:rsidR="00B26F96" w:rsidRDefault="00B26F96" w:rsidP="00561ED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4D69E8B" w14:textId="77777777" w:rsidR="00B26F96" w:rsidRPr="00410371" w:rsidRDefault="00B26F96" w:rsidP="00561ED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488D1349" w14:textId="77777777" w:rsidR="00B26F96" w:rsidRDefault="00B26F96" w:rsidP="00561E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29BAB9" w14:textId="77777777" w:rsidR="00B26F96" w:rsidRPr="00410371" w:rsidRDefault="00B26F96" w:rsidP="00561EDD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0294</w:t>
              </w:r>
            </w:fldSimple>
          </w:p>
        </w:tc>
        <w:tc>
          <w:tcPr>
            <w:tcW w:w="709" w:type="dxa"/>
          </w:tcPr>
          <w:p w14:paraId="46ED37EE" w14:textId="77777777" w:rsidR="00B26F96" w:rsidRDefault="00B26F96" w:rsidP="00561ED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5876E72" w14:textId="57DDF1D8" w:rsidR="00B26F96" w:rsidRPr="00CF4D46" w:rsidRDefault="006522A9" w:rsidP="00561EDD">
            <w:pPr>
              <w:pStyle w:val="CRCoverPage"/>
              <w:spacing w:after="0"/>
              <w:jc w:val="center"/>
              <w:rPr>
                <w:b/>
                <w:bCs/>
                <w:noProof/>
              </w:rPr>
            </w:pPr>
            <w:r w:rsidRPr="00CF4D46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07A4BBBF" w14:textId="77777777" w:rsidR="00B26F96" w:rsidRDefault="00B26F96" w:rsidP="00561ED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5C347EE" w14:textId="77777777" w:rsidR="00B26F96" w:rsidRPr="00410371" w:rsidRDefault="00B26F96" w:rsidP="00561ED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19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FAB627B" w14:textId="77777777" w:rsidR="00B26F96" w:rsidRDefault="00B26F96" w:rsidP="00561EDD">
            <w:pPr>
              <w:pStyle w:val="CRCoverPage"/>
              <w:spacing w:after="0"/>
              <w:rPr>
                <w:noProof/>
              </w:rPr>
            </w:pPr>
          </w:p>
        </w:tc>
      </w:tr>
      <w:tr w:rsidR="00B26F96" w14:paraId="2F412403" w14:textId="77777777" w:rsidTr="00561E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EBE8D57" w14:textId="77777777" w:rsidR="00B26F96" w:rsidRDefault="00B26F96" w:rsidP="00561EDD">
            <w:pPr>
              <w:pStyle w:val="CRCoverPage"/>
              <w:spacing w:after="0"/>
              <w:rPr>
                <w:noProof/>
              </w:rPr>
            </w:pPr>
          </w:p>
        </w:tc>
      </w:tr>
      <w:tr w:rsidR="00B26F96" w14:paraId="76C9D356" w14:textId="77777777" w:rsidTr="00561ED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10F6605" w14:textId="77777777" w:rsidR="00B26F96" w:rsidRPr="00F25D98" w:rsidRDefault="00B26F96" w:rsidP="00561ED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26F96" w14:paraId="7BA91DDA" w14:textId="77777777" w:rsidTr="00561EDD">
        <w:tc>
          <w:tcPr>
            <w:tcW w:w="9641" w:type="dxa"/>
            <w:gridSpan w:val="9"/>
          </w:tcPr>
          <w:p w14:paraId="37BD7E75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1EB1BC0" w14:textId="77777777" w:rsidR="00B26F96" w:rsidRDefault="00B26F96" w:rsidP="00B26F9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26F96" w14:paraId="713790C1" w14:textId="77777777" w:rsidTr="00561EDD">
        <w:tc>
          <w:tcPr>
            <w:tcW w:w="2835" w:type="dxa"/>
          </w:tcPr>
          <w:p w14:paraId="5394496C" w14:textId="77777777" w:rsidR="00B26F96" w:rsidRDefault="00B26F96" w:rsidP="00561ED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7AD1A8AB" w14:textId="77777777" w:rsidR="00B26F96" w:rsidRDefault="00B26F96" w:rsidP="00561E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840B2AA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512F80D" w14:textId="77777777" w:rsidR="00B26F96" w:rsidRDefault="00B26F96" w:rsidP="00561E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3C2F1D4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68C40317" w14:textId="77777777" w:rsidR="00B26F96" w:rsidRDefault="00B26F96" w:rsidP="00561E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2B78895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5FFA64E" w14:textId="77777777" w:rsidR="00B26F96" w:rsidRDefault="00B26F96" w:rsidP="00561E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9BC093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7BB935A5" w14:textId="77777777" w:rsidR="00B26F96" w:rsidRDefault="00B26F96" w:rsidP="00B26F9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26F96" w14:paraId="7AC6A504" w14:textId="77777777" w:rsidTr="00561EDD">
        <w:tc>
          <w:tcPr>
            <w:tcW w:w="9640" w:type="dxa"/>
            <w:gridSpan w:val="11"/>
          </w:tcPr>
          <w:p w14:paraId="0B4BECC3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6538C400" w14:textId="77777777" w:rsidTr="00561ED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1B582CA" w14:textId="77777777" w:rsidR="00B26F96" w:rsidRDefault="00B26F96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674E6F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proofErr w:type="spellStart"/>
            <w:r>
              <w:t>Rel</w:t>
            </w:r>
            <w:proofErr w:type="spellEnd"/>
            <w:r>
              <w:t xml:space="preserve"> 19 TS 28.105 Correct missing Associated information entities</w:t>
            </w:r>
            <w:r>
              <w:fldChar w:fldCharType="end"/>
            </w:r>
          </w:p>
        </w:tc>
      </w:tr>
      <w:tr w:rsidR="00B26F96" w14:paraId="75C0F018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4DC41F5F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7F46483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70EB1AEA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05C7C853" w14:textId="77777777" w:rsidR="00B26F96" w:rsidRDefault="00B26F96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C5CD884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>
                <w:rPr>
                  <w:noProof/>
                </w:rPr>
                <w:t>Ericsson GmbH, Eurolab</w:t>
              </w:r>
            </w:fldSimple>
          </w:p>
        </w:tc>
      </w:tr>
      <w:tr w:rsidR="00B26F96" w14:paraId="2EB7E77B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0674707B" w14:textId="77777777" w:rsidR="00B26F96" w:rsidRDefault="00B26F96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C0BE0B2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B26F96" w14:paraId="1F0C96C2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603812DA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3825BC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023DBBB8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410054D0" w14:textId="77777777" w:rsidR="00B26F96" w:rsidRDefault="00B26F96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4C27C37" w14:textId="7482C574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AIML_MGT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74241CD9" w14:textId="77777777" w:rsidR="00B26F96" w:rsidRDefault="00B26F96" w:rsidP="00561ED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73ACFD" w14:textId="77777777" w:rsidR="00B26F96" w:rsidRDefault="00B26F96" w:rsidP="00561E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C03EFF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2025-08-14</w:t>
              </w:r>
            </w:fldSimple>
          </w:p>
        </w:tc>
      </w:tr>
      <w:tr w:rsidR="00B26F96" w14:paraId="3B49152D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155737B8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E015853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4A647C3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A1BD4FD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8C6BCE3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7CC04ACA" w14:textId="77777777" w:rsidTr="00561ED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DBE2879" w14:textId="77777777" w:rsidR="00B26F96" w:rsidRDefault="00B26F96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323B4F4" w14:textId="77777777" w:rsidR="00B26F96" w:rsidRDefault="00B26F96" w:rsidP="00561ED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A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BE1A606" w14:textId="77777777" w:rsidR="00B26F96" w:rsidRDefault="00B26F96" w:rsidP="00561ED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AADC31" w14:textId="77777777" w:rsidR="00B26F96" w:rsidRDefault="00B26F96" w:rsidP="00561ED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7CE347C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>
                <w:rPr>
                  <w:noProof/>
                </w:rPr>
                <w:t>Rel-19</w:t>
              </w:r>
            </w:fldSimple>
          </w:p>
        </w:tc>
      </w:tr>
      <w:tr w:rsidR="00B26F96" w14:paraId="7B4C358E" w14:textId="77777777" w:rsidTr="00561ED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8022E1A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6AF8C11" w14:textId="77777777" w:rsidR="00B26F96" w:rsidRDefault="00B26F96" w:rsidP="00561ED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79D1BF4" w14:textId="77777777" w:rsidR="00B26F96" w:rsidRDefault="00B26F96" w:rsidP="00561ED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4626D4" w14:textId="77777777" w:rsidR="00B26F96" w:rsidRPr="007C2097" w:rsidRDefault="00B26F96" w:rsidP="00561ED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B26F96" w14:paraId="6FF2EA51" w14:textId="77777777" w:rsidTr="00561EDD">
        <w:tc>
          <w:tcPr>
            <w:tcW w:w="1843" w:type="dxa"/>
          </w:tcPr>
          <w:p w14:paraId="35AF7EAD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89B7C0E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0B751658" w14:textId="77777777" w:rsidTr="00561E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141F55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02EE1A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lause </w:t>
            </w:r>
            <w:r w:rsidRPr="00F17505">
              <w:rPr>
                <w:noProof/>
              </w:rPr>
              <w:t>7</w:t>
            </w:r>
            <w:r>
              <w:rPr>
                <w:noProof/>
              </w:rPr>
              <w:t xml:space="preserve">.3a.4 associate IOCs </w:t>
            </w:r>
            <w:r w:rsidRPr="0062284D">
              <w:rPr>
                <w:noProof/>
              </w:rPr>
              <w:t>AnLFFunction, DMROFunction, DLBOFunction, and DESManagementFunction</w:t>
            </w:r>
            <w:r>
              <w:rPr>
                <w:noProof/>
              </w:rPr>
              <w:t xml:space="preserve"> and LMFFunction</w:t>
            </w:r>
            <w:r w:rsidRPr="0062284D">
              <w:rPr>
                <w:noProof/>
              </w:rPr>
              <w:t xml:space="preserve"> to AIMLSupportedFunction , however this IOCs have not been imported in clause 7.1.2</w:t>
            </w:r>
          </w:p>
        </w:tc>
      </w:tr>
      <w:tr w:rsidR="00B26F96" w14:paraId="28389E66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E6D89B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410812F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27595510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217CFC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2C47F6D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lude IOCs IOCs </w:t>
            </w:r>
            <w:r w:rsidRPr="0062284D">
              <w:rPr>
                <w:noProof/>
              </w:rPr>
              <w:t>AnLFFunction, DMROFunction, DLBOFunction, and DESManagementFunction to table 7.1.2</w:t>
            </w:r>
            <w:r>
              <w:rPr>
                <w:noProof/>
              </w:rPr>
              <w:t>-1</w:t>
            </w:r>
          </w:p>
        </w:tc>
      </w:tr>
      <w:tr w:rsidR="00B26F96" w14:paraId="09124EE3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20FFD6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0370FB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6CD3C47A" w14:textId="77777777" w:rsidTr="00561E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E691E21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B58C4A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y lead to incorrect implementation</w:t>
            </w:r>
          </w:p>
        </w:tc>
      </w:tr>
      <w:tr w:rsidR="00B26F96" w14:paraId="6BF14CE8" w14:textId="77777777" w:rsidTr="00561EDD">
        <w:tc>
          <w:tcPr>
            <w:tcW w:w="2694" w:type="dxa"/>
            <w:gridSpan w:val="2"/>
          </w:tcPr>
          <w:p w14:paraId="1325751C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F0A5F28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480DA531" w14:textId="77777777" w:rsidTr="00561E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3205625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A9598A4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  <w:r w:rsidRPr="0062284D">
              <w:rPr>
                <w:noProof/>
              </w:rPr>
              <w:t>clause 7.1.2</w:t>
            </w:r>
          </w:p>
        </w:tc>
      </w:tr>
      <w:tr w:rsidR="00B26F96" w14:paraId="38F91E15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872BEE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AD2F37" w14:textId="77777777" w:rsidR="00B26F96" w:rsidRDefault="00B26F96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26F96" w14:paraId="0A453C80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03E1F2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FFE458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EE7DF3C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06BBD69" w14:textId="77777777" w:rsidR="00B26F96" w:rsidRDefault="00B26F96" w:rsidP="00561E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04E6352" w14:textId="77777777" w:rsidR="00B26F96" w:rsidRDefault="00B26F96" w:rsidP="00561ED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B26F96" w14:paraId="0CE3FAB1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2EA9C8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3428BD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B8E49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45E6621" w14:textId="77777777" w:rsidR="00B26F96" w:rsidRDefault="00B26F96" w:rsidP="00561E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80D122" w14:textId="77777777" w:rsidR="00B26F96" w:rsidRDefault="00B26F96" w:rsidP="00561E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26F96" w14:paraId="176CA29B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151D29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20C84F6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555ADC0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2F79D87" w14:textId="77777777" w:rsidR="00B26F96" w:rsidRDefault="00B26F96" w:rsidP="00561E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0632AC6" w14:textId="77777777" w:rsidR="00B26F96" w:rsidRDefault="00B26F96" w:rsidP="00561E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26F96" w14:paraId="24E74DE0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A6E262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47ADC8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E2A5E0" w14:textId="77777777" w:rsidR="00B26F96" w:rsidRDefault="00B26F96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0026283" w14:textId="77777777" w:rsidR="00B26F96" w:rsidRDefault="00B26F96" w:rsidP="00561E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89F0C9" w14:textId="77777777" w:rsidR="00B26F96" w:rsidRDefault="00B26F96" w:rsidP="00561E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26F96" w14:paraId="321631D6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A35F91" w14:textId="77777777" w:rsidR="00B26F96" w:rsidRDefault="00B26F96" w:rsidP="00561E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E962BAD" w14:textId="77777777" w:rsidR="00B26F96" w:rsidRDefault="00B26F96" w:rsidP="00561EDD">
            <w:pPr>
              <w:pStyle w:val="CRCoverPage"/>
              <w:spacing w:after="0"/>
              <w:rPr>
                <w:noProof/>
              </w:rPr>
            </w:pPr>
          </w:p>
        </w:tc>
      </w:tr>
      <w:tr w:rsidR="00B26F96" w14:paraId="75D5EBB8" w14:textId="77777777" w:rsidTr="00561E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82BC1B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7717B8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26F96" w:rsidRPr="008863B9" w14:paraId="22FD6B6C" w14:textId="77777777" w:rsidTr="00561ED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AC0F80B" w14:textId="77777777" w:rsidR="00B26F96" w:rsidRPr="008863B9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7F87DC3" w14:textId="77777777" w:rsidR="00B26F96" w:rsidRPr="008863B9" w:rsidRDefault="00B26F96" w:rsidP="00561ED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26F96" w14:paraId="5A7A99FF" w14:textId="77777777" w:rsidTr="00561E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0ECFF2" w14:textId="77777777" w:rsidR="00B26F96" w:rsidRDefault="00B26F96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4C5C38" w14:textId="77777777" w:rsidR="00B26F96" w:rsidRDefault="00B26F96" w:rsidP="00561ED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C72BAAF" w14:textId="77777777" w:rsidR="00B26F96" w:rsidRDefault="00B26F96" w:rsidP="00B26F96">
      <w:pPr>
        <w:pStyle w:val="CRCoverPage"/>
        <w:spacing w:after="0"/>
        <w:rPr>
          <w:noProof/>
          <w:sz w:val="8"/>
          <w:szCs w:val="8"/>
        </w:rPr>
      </w:pPr>
    </w:p>
    <w:p w14:paraId="1C06A147" w14:textId="77777777" w:rsidR="001E41F3" w:rsidRDefault="001E41F3">
      <w:pPr>
        <w:rPr>
          <w:noProof/>
        </w:rPr>
      </w:pPr>
    </w:p>
    <w:p w14:paraId="41AAC9CA" w14:textId="77777777" w:rsidR="00774FF5" w:rsidRDefault="00774FF5" w:rsidP="00774FF5">
      <w:pPr>
        <w:rPr>
          <w:noProof/>
        </w:rPr>
      </w:pPr>
    </w:p>
    <w:p w14:paraId="500C1ED4" w14:textId="77777777" w:rsidR="00774FF5" w:rsidRDefault="00774FF5" w:rsidP="00774FF5"/>
    <w:p w14:paraId="7C0779B0" w14:textId="77777777" w:rsidR="00774FF5" w:rsidRPr="00285623" w:rsidRDefault="00774FF5" w:rsidP="00774F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t>1</w:t>
      </w:r>
      <w:r w:rsidRPr="00B84718">
        <w:rPr>
          <w:rFonts w:ascii="Arial" w:hAnsi="Arial" w:cs="Arial"/>
          <w:b/>
          <w:i/>
          <w:vertAlign w:val="superscript"/>
        </w:rPr>
        <w:t>st</w:t>
      </w:r>
      <w:r>
        <w:rPr>
          <w:rFonts w:ascii="Arial" w:hAnsi="Arial" w:cs="Arial"/>
          <w:b/>
          <w:i/>
        </w:rPr>
        <w:t xml:space="preserve"> change</w:t>
      </w:r>
    </w:p>
    <w:p w14:paraId="45D44A80" w14:textId="77777777" w:rsidR="00774FF5" w:rsidRDefault="00774FF5" w:rsidP="00774FF5">
      <w:pPr>
        <w:rPr>
          <w:noProof/>
        </w:rPr>
        <w:sectPr w:rsidR="00774FF5" w:rsidSect="00774FF5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DE62AA" w14:textId="77777777" w:rsidR="00774FF5" w:rsidRPr="00F17505" w:rsidRDefault="00774FF5" w:rsidP="00774FF5">
      <w:pPr>
        <w:pStyle w:val="Heading3"/>
      </w:pPr>
      <w:bookmarkStart w:id="1" w:name="_Toc188006614"/>
      <w:r w:rsidRPr="00F17505">
        <w:lastRenderedPageBreak/>
        <w:t>7.1.</w:t>
      </w:r>
      <w:r>
        <w:t>2</w:t>
      </w:r>
      <w:r w:rsidRPr="00F17505">
        <w:tab/>
      </w:r>
      <w:r>
        <w:t>Associated</w:t>
      </w:r>
      <w:r w:rsidRPr="00F17505">
        <w:t xml:space="preserve"> information entities and local labels</w:t>
      </w:r>
      <w:bookmarkEnd w:id="1"/>
    </w:p>
    <w:p w14:paraId="457BDCAA" w14:textId="77777777" w:rsidR="00774FF5" w:rsidRPr="00F17505" w:rsidRDefault="00774FF5" w:rsidP="00774FF5">
      <w:pPr>
        <w:pStyle w:val="TH"/>
      </w:pPr>
      <w:bookmarkStart w:id="2" w:name="_CRTable7_1_21"/>
      <w:r w:rsidRPr="00F17505">
        <w:t xml:space="preserve">Table </w:t>
      </w:r>
      <w:bookmarkEnd w:id="2"/>
      <w:r w:rsidRPr="00F17505">
        <w:t>7.1.</w:t>
      </w:r>
      <w:r>
        <w:t>2</w:t>
      </w:r>
      <w:r w:rsidRPr="00F17505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9"/>
        <w:gridCol w:w="4252"/>
      </w:tblGrid>
      <w:tr w:rsidR="00774FF5" w:rsidRPr="00F17505" w14:paraId="1AF499C4" w14:textId="77777777" w:rsidTr="0019388F">
        <w:trPr>
          <w:jc w:val="center"/>
        </w:trPr>
        <w:tc>
          <w:tcPr>
            <w:tcW w:w="4369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3BCD357B" w14:textId="77777777" w:rsidR="00774FF5" w:rsidRPr="00F17505" w:rsidRDefault="00774FF5" w:rsidP="0019388F">
            <w:pPr>
              <w:pStyle w:val="TAH"/>
            </w:pPr>
            <w:r w:rsidRPr="00F17505">
              <w:t>Label reference</w:t>
            </w:r>
          </w:p>
        </w:tc>
        <w:tc>
          <w:tcPr>
            <w:tcW w:w="4252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4A8993B6" w14:textId="77777777" w:rsidR="00774FF5" w:rsidRPr="00F17505" w:rsidRDefault="00774FF5" w:rsidP="0019388F">
            <w:pPr>
              <w:pStyle w:val="TAH"/>
            </w:pPr>
            <w:r w:rsidRPr="00F17505">
              <w:rPr>
                <w:color w:val="000000"/>
              </w:rPr>
              <w:t xml:space="preserve">Local label </w:t>
            </w:r>
          </w:p>
        </w:tc>
      </w:tr>
      <w:tr w:rsidR="00774FF5" w:rsidRPr="00F17505" w14:paraId="5A24E947" w14:textId="77777777" w:rsidTr="0019388F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34BBB637" w14:textId="77777777" w:rsidR="00774FF5" w:rsidRPr="00F17505" w:rsidRDefault="00774FF5" w:rsidP="0019388F">
            <w:pPr>
              <w:pStyle w:val="TAL"/>
            </w:pPr>
            <w:r w:rsidRPr="00F17505">
              <w:t>3GPP TS 28.</w:t>
            </w:r>
            <w:r>
              <w:t>104</w:t>
            </w:r>
            <w:r w:rsidRPr="00F17505">
              <w:t xml:space="preserve"> [2], IOC, </w:t>
            </w:r>
            <w:bookmarkStart w:id="3" w:name="MCCQCTEMPBM_00000064"/>
            <w:proofErr w:type="spellStart"/>
            <w:r w:rsidRPr="00BC0026">
              <w:rPr>
                <w:rFonts w:ascii="Courier New" w:hAnsi="Courier New" w:cs="Courier New"/>
              </w:rPr>
              <w:t>MDA</w:t>
            </w:r>
            <w:r w:rsidRPr="00BC0026">
              <w:rPr>
                <w:rFonts w:ascii="Courier New" w:hAnsi="Courier New" w:cs="Courier New"/>
                <w:lang w:eastAsia="zh-CN"/>
              </w:rPr>
              <w:t>Function</w:t>
            </w:r>
            <w:bookmarkEnd w:id="3"/>
            <w:proofErr w:type="spellEnd"/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204A36CC" w14:textId="77777777" w:rsidR="00774FF5" w:rsidRPr="00F17505" w:rsidRDefault="00774FF5" w:rsidP="0019388F">
            <w:pPr>
              <w:pStyle w:val="TAL"/>
            </w:pPr>
            <w:proofErr w:type="spellStart"/>
            <w:r w:rsidRPr="00BC0026">
              <w:rPr>
                <w:rFonts w:ascii="Courier New" w:hAnsi="Courier New" w:cs="Courier New"/>
              </w:rPr>
              <w:t>MDA</w:t>
            </w:r>
            <w:r w:rsidRPr="00BC0026">
              <w:rPr>
                <w:rFonts w:ascii="Courier New" w:hAnsi="Courier New" w:cs="Courier New"/>
                <w:lang w:eastAsia="zh-CN"/>
              </w:rPr>
              <w:t>Function</w:t>
            </w:r>
            <w:proofErr w:type="spellEnd"/>
          </w:p>
        </w:tc>
      </w:tr>
      <w:tr w:rsidR="00774FF5" w:rsidRPr="00F17505" w14:paraId="01FCACF2" w14:textId="77777777" w:rsidTr="0019388F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55163956" w14:textId="77777777" w:rsidR="00774FF5" w:rsidRPr="00F17505" w:rsidRDefault="00774FF5" w:rsidP="0019388F">
            <w:pPr>
              <w:pStyle w:val="TAL"/>
            </w:pPr>
            <w:r w:rsidRPr="00F17505">
              <w:t>3GPP TS 28.</w:t>
            </w:r>
            <w:r>
              <w:t>541</w:t>
            </w:r>
            <w:r w:rsidRPr="00F17505">
              <w:t xml:space="preserve"> [</w:t>
            </w:r>
            <w:r>
              <w:t>18</w:t>
            </w:r>
            <w:r w:rsidRPr="00F17505">
              <w:t xml:space="preserve">], IOC, </w:t>
            </w:r>
            <w:proofErr w:type="spellStart"/>
            <w:r>
              <w:rPr>
                <w:rFonts w:ascii="Courier New" w:hAnsi="Courier New"/>
              </w:rPr>
              <w:t>NWDAFFunction</w:t>
            </w:r>
            <w:proofErr w:type="spellEnd"/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50A26B56" w14:textId="77777777" w:rsidR="00774FF5" w:rsidRPr="00F17505" w:rsidRDefault="00774FF5" w:rsidP="0019388F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/>
              </w:rPr>
              <w:t>NWDAFFunction</w:t>
            </w:r>
            <w:proofErr w:type="spellEnd"/>
          </w:p>
        </w:tc>
      </w:tr>
      <w:tr w:rsidR="00774FF5" w:rsidRPr="00F17505" w14:paraId="4755D467" w14:textId="77777777" w:rsidTr="0019388F">
        <w:trPr>
          <w:jc w:val="center"/>
          <w:ins w:id="4" w:author="Cintia Rosa" w:date="2025-04-23T09:46:00Z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47CEB233" w14:textId="6C86C937" w:rsidR="00774FF5" w:rsidRPr="00F17505" w:rsidRDefault="00774FF5" w:rsidP="0019388F">
            <w:pPr>
              <w:pStyle w:val="TAL"/>
              <w:rPr>
                <w:ins w:id="5" w:author="Cintia Rosa" w:date="2025-04-23T09:46:00Z"/>
              </w:rPr>
            </w:pPr>
            <w:ins w:id="6" w:author="Cintia Rosa" w:date="2025-04-23T09:46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 xml:space="preserve">], IOC, </w:t>
              </w:r>
              <w:proofErr w:type="spellStart"/>
              <w:r>
                <w:rPr>
                  <w:rFonts w:ascii="Courier New" w:hAnsi="Courier New"/>
                </w:rPr>
                <w:t>ANLFFunction</w:t>
              </w:r>
              <w:proofErr w:type="spellEnd"/>
            </w:ins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5F973840" w14:textId="4B647056" w:rsidR="00774FF5" w:rsidRDefault="00774FF5" w:rsidP="0019388F">
            <w:pPr>
              <w:pStyle w:val="TAL"/>
              <w:rPr>
                <w:ins w:id="7" w:author="Cintia Rosa" w:date="2025-04-23T09:46:00Z"/>
                <w:rFonts w:ascii="Courier New" w:hAnsi="Courier New"/>
              </w:rPr>
            </w:pPr>
            <w:proofErr w:type="spellStart"/>
            <w:ins w:id="8" w:author="Cintia Rosa" w:date="2025-04-23T09:46:00Z">
              <w:r>
                <w:rPr>
                  <w:rFonts w:ascii="Courier New" w:hAnsi="Courier New"/>
                </w:rPr>
                <w:t>ANLFFunction</w:t>
              </w:r>
              <w:proofErr w:type="spellEnd"/>
            </w:ins>
          </w:p>
        </w:tc>
      </w:tr>
      <w:tr w:rsidR="00774FF5" w:rsidRPr="00F17505" w14:paraId="579034CA" w14:textId="77777777" w:rsidTr="0019388F">
        <w:trPr>
          <w:jc w:val="center"/>
          <w:ins w:id="9" w:author="Cintia Rosa" w:date="2025-04-23T09:46:00Z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2A51A34" w14:textId="56F766D5" w:rsidR="00774FF5" w:rsidRPr="00F17505" w:rsidRDefault="00774FF5" w:rsidP="0019388F">
            <w:pPr>
              <w:pStyle w:val="TAL"/>
              <w:rPr>
                <w:ins w:id="10" w:author="Cintia Rosa" w:date="2025-04-23T09:46:00Z"/>
              </w:rPr>
            </w:pPr>
            <w:ins w:id="11" w:author="Cintia Rosa" w:date="2025-04-23T09:46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 xml:space="preserve">], IOC, </w:t>
              </w:r>
            </w:ins>
            <w:proofErr w:type="spellStart"/>
            <w:ins w:id="12" w:author="Cintia Rosa" w:date="2025-04-23T09:47:00Z">
              <w:r>
                <w:rPr>
                  <w:rFonts w:ascii="Courier New" w:hAnsi="Courier New"/>
                  <w:lang w:eastAsia="zh-CN"/>
                </w:rPr>
                <w:t>DESManagementFunction</w:t>
              </w:r>
            </w:ins>
            <w:proofErr w:type="spellEnd"/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2EADF96" w14:textId="347C8173" w:rsidR="00774FF5" w:rsidRDefault="00774FF5" w:rsidP="0019388F">
            <w:pPr>
              <w:pStyle w:val="TAL"/>
              <w:rPr>
                <w:ins w:id="13" w:author="Cintia Rosa" w:date="2025-04-23T09:46:00Z"/>
                <w:rFonts w:ascii="Courier New" w:hAnsi="Courier New"/>
              </w:rPr>
            </w:pPr>
            <w:proofErr w:type="spellStart"/>
            <w:ins w:id="14" w:author="Cintia Rosa" w:date="2025-04-23T09:47:00Z">
              <w:r>
                <w:rPr>
                  <w:rFonts w:ascii="Courier New" w:hAnsi="Courier New"/>
                  <w:lang w:eastAsia="zh-CN"/>
                </w:rPr>
                <w:t>DESManagementFunction</w:t>
              </w:r>
            </w:ins>
            <w:proofErr w:type="spellEnd"/>
          </w:p>
        </w:tc>
      </w:tr>
      <w:tr w:rsidR="00774FF5" w:rsidRPr="00F17505" w14:paraId="08F177B2" w14:textId="77777777" w:rsidTr="0019388F">
        <w:trPr>
          <w:jc w:val="center"/>
          <w:ins w:id="15" w:author="Cintia Rosa" w:date="2025-04-23T09:46:00Z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540546C" w14:textId="4A6BBBA5" w:rsidR="00774FF5" w:rsidRPr="00F17505" w:rsidRDefault="00774FF5" w:rsidP="0019388F">
            <w:pPr>
              <w:pStyle w:val="TAL"/>
              <w:rPr>
                <w:ins w:id="16" w:author="Cintia Rosa" w:date="2025-04-23T09:46:00Z"/>
              </w:rPr>
            </w:pPr>
            <w:ins w:id="17" w:author="Cintia Rosa" w:date="2025-04-23T09:46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 xml:space="preserve">], IOC, </w:t>
              </w:r>
            </w:ins>
            <w:proofErr w:type="spellStart"/>
            <w:ins w:id="18" w:author="Cintia Rosa" w:date="2025-04-23T09:48:00Z">
              <w:r>
                <w:rPr>
                  <w:rFonts w:ascii="Courier New" w:hAnsi="Courier New"/>
                  <w:lang w:eastAsia="zh-CN"/>
                </w:rPr>
                <w:t>DMROFunction</w:t>
              </w:r>
            </w:ins>
            <w:proofErr w:type="spellEnd"/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FF36EE1" w14:textId="113E79A8" w:rsidR="00774FF5" w:rsidRDefault="00774FF5" w:rsidP="0019388F">
            <w:pPr>
              <w:pStyle w:val="TAL"/>
              <w:rPr>
                <w:ins w:id="19" w:author="Cintia Rosa" w:date="2025-04-23T09:46:00Z"/>
                <w:rFonts w:ascii="Courier New" w:hAnsi="Courier New"/>
              </w:rPr>
            </w:pPr>
            <w:proofErr w:type="spellStart"/>
            <w:ins w:id="20" w:author="Cintia Rosa" w:date="2025-04-23T09:48:00Z">
              <w:r>
                <w:rPr>
                  <w:rFonts w:ascii="Courier New" w:hAnsi="Courier New"/>
                  <w:lang w:eastAsia="zh-CN"/>
                </w:rPr>
                <w:t>DMROFunction</w:t>
              </w:r>
            </w:ins>
            <w:proofErr w:type="spellEnd"/>
          </w:p>
        </w:tc>
      </w:tr>
      <w:tr w:rsidR="00774FF5" w:rsidRPr="00F17505" w14:paraId="752BD891" w14:textId="77777777" w:rsidTr="0019388F">
        <w:trPr>
          <w:jc w:val="center"/>
          <w:ins w:id="21" w:author="Cintia Rosa" w:date="2025-04-23T09:46:00Z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3BD6F011" w14:textId="1E527670" w:rsidR="00774FF5" w:rsidRPr="00F17505" w:rsidRDefault="00774FF5" w:rsidP="0019388F">
            <w:pPr>
              <w:pStyle w:val="TAL"/>
              <w:rPr>
                <w:ins w:id="22" w:author="Cintia Rosa" w:date="2025-04-23T09:46:00Z"/>
              </w:rPr>
            </w:pPr>
            <w:ins w:id="23" w:author="Cintia Rosa" w:date="2025-04-23T09:46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 xml:space="preserve">], IOC, </w:t>
              </w:r>
            </w:ins>
            <w:proofErr w:type="spellStart"/>
            <w:ins w:id="24" w:author="Cintia Rosa" w:date="2025-04-23T09:48:00Z">
              <w:r>
                <w:rPr>
                  <w:rFonts w:ascii="Courier New" w:hAnsi="Courier New"/>
                  <w:lang w:eastAsia="zh-CN"/>
                </w:rPr>
                <w:t>DLBOFunction</w:t>
              </w:r>
            </w:ins>
            <w:proofErr w:type="spellEnd"/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3FC49F9B" w14:textId="54A9AC5C" w:rsidR="00774FF5" w:rsidRDefault="00774FF5" w:rsidP="0019388F">
            <w:pPr>
              <w:pStyle w:val="TAL"/>
              <w:rPr>
                <w:ins w:id="25" w:author="Cintia Rosa" w:date="2025-04-23T09:46:00Z"/>
                <w:rFonts w:ascii="Courier New" w:hAnsi="Courier New"/>
              </w:rPr>
            </w:pPr>
            <w:proofErr w:type="spellStart"/>
            <w:ins w:id="26" w:author="Cintia Rosa" w:date="2025-04-23T09:48:00Z">
              <w:r>
                <w:rPr>
                  <w:rFonts w:ascii="Courier New" w:hAnsi="Courier New"/>
                  <w:lang w:eastAsia="zh-CN"/>
                </w:rPr>
                <w:t>DLBOFunction</w:t>
              </w:r>
            </w:ins>
            <w:proofErr w:type="spellEnd"/>
          </w:p>
        </w:tc>
      </w:tr>
      <w:tr w:rsidR="00774FF5" w:rsidRPr="00F17505" w14:paraId="50A2BBB9" w14:textId="77777777" w:rsidTr="0019388F">
        <w:trPr>
          <w:jc w:val="center"/>
          <w:ins w:id="27" w:author="Cintia Rosa" w:date="2025-04-23T09:46:00Z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CF409DC" w14:textId="36C20462" w:rsidR="00774FF5" w:rsidRPr="00F17505" w:rsidRDefault="00774FF5" w:rsidP="0019388F">
            <w:pPr>
              <w:pStyle w:val="TAL"/>
              <w:rPr>
                <w:ins w:id="28" w:author="Cintia Rosa" w:date="2025-04-23T09:46:00Z"/>
              </w:rPr>
            </w:pPr>
            <w:ins w:id="29" w:author="Cintia Rosa" w:date="2025-04-23T09:46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 xml:space="preserve">], IOC, </w:t>
              </w:r>
            </w:ins>
            <w:proofErr w:type="spellStart"/>
            <w:ins w:id="30" w:author="Cintia Rosa" w:date="2025-04-23T09:49:00Z">
              <w:r>
                <w:rPr>
                  <w:rFonts w:ascii="Courier New" w:hAnsi="Courier New"/>
                </w:rPr>
                <w:t>LM</w:t>
              </w:r>
            </w:ins>
            <w:ins w:id="31" w:author="Cintia Rosa" w:date="2025-04-23T09:46:00Z">
              <w:r>
                <w:rPr>
                  <w:rFonts w:ascii="Courier New" w:hAnsi="Courier New"/>
                </w:rPr>
                <w:t>FFunction</w:t>
              </w:r>
              <w:proofErr w:type="spellEnd"/>
            </w:ins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92AF918" w14:textId="34DFBE88" w:rsidR="00774FF5" w:rsidRDefault="00774FF5" w:rsidP="0019388F">
            <w:pPr>
              <w:pStyle w:val="TAL"/>
              <w:rPr>
                <w:ins w:id="32" w:author="Cintia Rosa" w:date="2025-04-23T09:46:00Z"/>
                <w:rFonts w:ascii="Courier New" w:hAnsi="Courier New"/>
              </w:rPr>
            </w:pPr>
            <w:proofErr w:type="spellStart"/>
            <w:ins w:id="33" w:author="Cintia Rosa" w:date="2025-04-23T09:49:00Z">
              <w:r>
                <w:rPr>
                  <w:rFonts w:ascii="Courier New" w:hAnsi="Courier New"/>
                </w:rPr>
                <w:t>LMFFunction</w:t>
              </w:r>
            </w:ins>
            <w:proofErr w:type="spellEnd"/>
          </w:p>
        </w:tc>
      </w:tr>
    </w:tbl>
    <w:p w14:paraId="0F94156E" w14:textId="77777777" w:rsidR="00774FF5" w:rsidRDefault="00774FF5">
      <w:pPr>
        <w:rPr>
          <w:noProof/>
        </w:rPr>
      </w:pPr>
    </w:p>
    <w:p w14:paraId="0BEDFBB7" w14:textId="77777777" w:rsidR="00774FF5" w:rsidRDefault="00774FF5">
      <w:pPr>
        <w:rPr>
          <w:noProof/>
        </w:rPr>
      </w:pPr>
    </w:p>
    <w:p w14:paraId="20C27ECF" w14:textId="77777777" w:rsidR="00774FF5" w:rsidRDefault="00774FF5" w:rsidP="00774FF5"/>
    <w:p w14:paraId="68C9CD36" w14:textId="79F9FE55" w:rsidR="001E41F3" w:rsidRDefault="00774FF5" w:rsidP="00F47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noProof/>
        </w:rPr>
      </w:pPr>
      <w:r>
        <w:rPr>
          <w:rFonts w:ascii="Arial" w:hAnsi="Arial" w:cs="Arial"/>
          <w:b/>
          <w:i/>
        </w:rPr>
        <w:t xml:space="preserve"> </w:t>
      </w:r>
      <w:r w:rsidR="00F47B05">
        <w:rPr>
          <w:rFonts w:ascii="Arial" w:hAnsi="Arial" w:cs="Arial"/>
          <w:b/>
          <w:i/>
        </w:rPr>
        <w:t>En of change</w:t>
      </w: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D0B70" w14:textId="77777777" w:rsidR="00A94611" w:rsidRDefault="00A94611">
      <w:r>
        <w:separator/>
      </w:r>
    </w:p>
  </w:endnote>
  <w:endnote w:type="continuationSeparator" w:id="0">
    <w:p w14:paraId="7E2E9306" w14:textId="77777777" w:rsidR="00A94611" w:rsidRDefault="00A94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B3A6EF" w14:textId="77777777" w:rsidR="00A94611" w:rsidRDefault="00A94611">
      <w:r>
        <w:separator/>
      </w:r>
    </w:p>
  </w:footnote>
  <w:footnote w:type="continuationSeparator" w:id="0">
    <w:p w14:paraId="4893E1EF" w14:textId="77777777" w:rsidR="00A94611" w:rsidRDefault="00A946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AEA30" w14:textId="77777777" w:rsidR="00774FF5" w:rsidRDefault="00774FF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25009"/>
    <w:rsid w:val="000349B4"/>
    <w:rsid w:val="00070E09"/>
    <w:rsid w:val="000A6394"/>
    <w:rsid w:val="000B7FED"/>
    <w:rsid w:val="000C038A"/>
    <w:rsid w:val="000C6598"/>
    <w:rsid w:val="000D44B3"/>
    <w:rsid w:val="000F1FAC"/>
    <w:rsid w:val="000F2E79"/>
    <w:rsid w:val="00145D43"/>
    <w:rsid w:val="00163FEB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B5741"/>
    <w:rsid w:val="002E472E"/>
    <w:rsid w:val="00305409"/>
    <w:rsid w:val="003408EB"/>
    <w:rsid w:val="003609EF"/>
    <w:rsid w:val="0036231A"/>
    <w:rsid w:val="00374DD4"/>
    <w:rsid w:val="003C405C"/>
    <w:rsid w:val="003E1A36"/>
    <w:rsid w:val="00410371"/>
    <w:rsid w:val="004242F1"/>
    <w:rsid w:val="00484749"/>
    <w:rsid w:val="004B75B7"/>
    <w:rsid w:val="005141D9"/>
    <w:rsid w:val="0051580D"/>
    <w:rsid w:val="005252AE"/>
    <w:rsid w:val="00542BA4"/>
    <w:rsid w:val="00547111"/>
    <w:rsid w:val="00592D74"/>
    <w:rsid w:val="005E2C44"/>
    <w:rsid w:val="0060208B"/>
    <w:rsid w:val="00621188"/>
    <w:rsid w:val="0062284D"/>
    <w:rsid w:val="006257ED"/>
    <w:rsid w:val="00630609"/>
    <w:rsid w:val="006374B0"/>
    <w:rsid w:val="006522A9"/>
    <w:rsid w:val="00653DE4"/>
    <w:rsid w:val="00665C47"/>
    <w:rsid w:val="00695808"/>
    <w:rsid w:val="006A34E3"/>
    <w:rsid w:val="006B46FB"/>
    <w:rsid w:val="006E21FB"/>
    <w:rsid w:val="006F10F2"/>
    <w:rsid w:val="00774FF5"/>
    <w:rsid w:val="00792342"/>
    <w:rsid w:val="00796919"/>
    <w:rsid w:val="007977A8"/>
    <w:rsid w:val="007B512A"/>
    <w:rsid w:val="007C2097"/>
    <w:rsid w:val="007D6A07"/>
    <w:rsid w:val="007E7880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44168"/>
    <w:rsid w:val="009531B0"/>
    <w:rsid w:val="009536D6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94611"/>
    <w:rsid w:val="00AA2CBC"/>
    <w:rsid w:val="00AC3400"/>
    <w:rsid w:val="00AC5820"/>
    <w:rsid w:val="00AD1CD8"/>
    <w:rsid w:val="00AD3A35"/>
    <w:rsid w:val="00B258BB"/>
    <w:rsid w:val="00B25D6B"/>
    <w:rsid w:val="00B26F96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12C7"/>
    <w:rsid w:val="00C95985"/>
    <w:rsid w:val="00C978DF"/>
    <w:rsid w:val="00CC5026"/>
    <w:rsid w:val="00CC5353"/>
    <w:rsid w:val="00CC68D0"/>
    <w:rsid w:val="00CF4D46"/>
    <w:rsid w:val="00D0193C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DF073F"/>
    <w:rsid w:val="00E13F3D"/>
    <w:rsid w:val="00E30227"/>
    <w:rsid w:val="00E34898"/>
    <w:rsid w:val="00E63780"/>
    <w:rsid w:val="00E8710B"/>
    <w:rsid w:val="00EB09B7"/>
    <w:rsid w:val="00EE7D7C"/>
    <w:rsid w:val="00EE7EB7"/>
    <w:rsid w:val="00F02DE3"/>
    <w:rsid w:val="00F07DD9"/>
    <w:rsid w:val="00F25D98"/>
    <w:rsid w:val="00F300FB"/>
    <w:rsid w:val="00F47B05"/>
    <w:rsid w:val="00F54CC4"/>
    <w:rsid w:val="00FB6386"/>
    <w:rsid w:val="00FE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774FF5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774FF5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774FF5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774FF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536BD395-7FC5-4AA7-9249-4CA6BA2E36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6A34EA-D04B-400B-93DD-2C5FE81F6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86808E-808A-4ECD-937F-C03A2880B52F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12</Words>
  <Characters>290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2d1</cp:lastModifiedBy>
  <cp:revision>4</cp:revision>
  <cp:lastPrinted>1899-12-31T23:00:00Z</cp:lastPrinted>
  <dcterms:created xsi:type="dcterms:W3CDTF">2025-08-28T07:25:00Z</dcterms:created>
  <dcterms:modified xsi:type="dcterms:W3CDTF">2025-08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